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5DC55D2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 xml:space="preserve">Week </w:t>
      </w:r>
      <w:r w:rsidR="002573F8">
        <w:rPr>
          <w:b/>
          <w:sz w:val="28"/>
          <w:szCs w:val="28"/>
        </w:rPr>
        <w:t>2</w:t>
      </w:r>
    </w:p>
    <w:p w14:paraId="26586083" w14:textId="65D198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 xml:space="preserve"> – </w:t>
      </w:r>
      <w:r w:rsidR="002573F8">
        <w:t>14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67F47593" w:rsidR="00D15EE3" w:rsidRPr="00A45D73" w:rsidRDefault="00D15EE3" w:rsidP="006620EF">
      <w:pPr>
        <w:spacing w:after="120" w:line="240" w:lineRule="auto"/>
        <w:rPr>
          <w:b/>
        </w:rPr>
      </w:pPr>
      <w:r w:rsidRPr="00A45D73">
        <w:t xml:space="preserve">(Thursday 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77DCEAE1" w14:textId="417C8A4A" w:rsidR="006620EF" w:rsidRDefault="002573F8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Split the technical plan into separate sections for each member to complete.</w:t>
      </w:r>
    </w:p>
    <w:p w14:paraId="640FA2B7" w14:textId="29081263" w:rsidR="002573F8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Research further into autism and augmented reality for our technical plan and user analysis.</w:t>
      </w:r>
    </w:p>
    <w:p w14:paraId="35B61A8F" w14:textId="4735DB68" w:rsidR="002573F8" w:rsidRPr="00A45D73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Brainstorm and discuss application idea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280DB526" w14:textId="2F89CECB" w:rsidR="006620EF" w:rsidRPr="00A45D73" w:rsidRDefault="006620EF" w:rsidP="006620EF">
      <w:pPr>
        <w:spacing w:after="120" w:line="240" w:lineRule="auto"/>
      </w:pPr>
      <w:r w:rsidRPr="00A45D73">
        <w:t xml:space="preserve">The </w:t>
      </w:r>
      <w:r w:rsidR="002573F8">
        <w:t xml:space="preserve">Technical Plan </w:t>
      </w:r>
      <w:r w:rsidRPr="00A45D73">
        <w:t xml:space="preserve">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</w:t>
      </w:r>
      <w:r w:rsidR="002573F8">
        <w:t xml:space="preserve"> 22</w:t>
      </w:r>
      <w:r w:rsidR="002573F8">
        <w:rPr>
          <w:vertAlign w:val="superscript"/>
        </w:rPr>
        <w:t>nd</w:t>
      </w:r>
      <w:r w:rsidRPr="00A45D73">
        <w:t xml:space="preserve"> February deadline</w:t>
      </w:r>
      <w:r w:rsidR="00A45D73" w:rsidRPr="00A45D73">
        <w:t>:</w:t>
      </w:r>
    </w:p>
    <w:p w14:paraId="66D0A0D8" w14:textId="12EB0CD0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</w:p>
    <w:p w14:paraId="3D7888B8" w14:textId="03DBD9C1" w:rsidR="006620EF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>Outline of proposed solution to allow feasibility to be assessed.</w:t>
      </w:r>
    </w:p>
    <w:p w14:paraId="243D8513" w14:textId="7B6A99D9" w:rsidR="002573F8" w:rsidRPr="00E04B02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Any significant risks and actions to avoid, reduce or tackle </w:t>
      </w:r>
      <w:r w:rsidR="007E3EED">
        <w:t>them.</w:t>
      </w:r>
    </w:p>
    <w:p w14:paraId="6EACFC2C" w14:textId="15837E5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16D4D589" w14:textId="357163E1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Estimate of how much the project will cost.</w:t>
      </w:r>
    </w:p>
    <w:p w14:paraId="5A117399" w14:textId="42B92A9F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Worker time, cost per day and overheads.</w:t>
      </w:r>
    </w:p>
    <w:p w14:paraId="54A4FB10" w14:textId="7338D3CE" w:rsidR="007E3EED" w:rsidRP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Commercial software license costs.</w:t>
      </w:r>
    </w:p>
    <w:p w14:paraId="67F8AE5D" w14:textId="34AB9FF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</w:p>
    <w:p w14:paraId="3CF6B74E" w14:textId="25551E15" w:rsid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Description of the application demonstrating initial investigation.</w:t>
      </w:r>
    </w:p>
    <w:p w14:paraId="4D6FC3D3" w14:textId="3DFC03D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Envisaged usage scenarios.</w:t>
      </w:r>
    </w:p>
    <w:p w14:paraId="2DDBD9D6" w14:textId="16BE46DC" w:rsidR="007E3EED" w:rsidRPr="007E3EED" w:rsidRDefault="006620EF" w:rsidP="007E3EED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e Douthwaite</w:t>
      </w:r>
    </w:p>
    <w:p w14:paraId="1CB13161" w14:textId="5397B2C4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Team processes and operational procedures.</w:t>
      </w:r>
    </w:p>
    <w:p w14:paraId="5A34422C" w14:textId="2469544C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Josh Whelan</w:t>
      </w:r>
    </w:p>
    <w:p w14:paraId="77D3AA84" w14:textId="65E32561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Outline user interface/interaction designs for the AR application.</w:t>
      </w:r>
    </w:p>
    <w:p w14:paraId="561DDE57" w14:textId="25EF43A0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Evaluation of alternative potential approaches.</w:t>
      </w:r>
    </w:p>
    <w:p w14:paraId="16AB344A" w14:textId="406089C4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Sehun Babatunde</w:t>
      </w:r>
    </w:p>
    <w:p w14:paraId="5291EC6F" w14:textId="399F100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nvestigation methods, development lifecycle and application structure.</w:t>
      </w:r>
    </w:p>
    <w:p w14:paraId="405F0031" w14:textId="334EEBB0" w:rsidR="005A5AA0" w:rsidRPr="00E46FC5" w:rsidRDefault="007E3EED" w:rsidP="00E46FC5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mplementation approaches.</w:t>
      </w:r>
    </w:p>
    <w:p w14:paraId="75B4970D" w14:textId="77777777" w:rsidR="00E46FC5" w:rsidRDefault="00E46FC5" w:rsidP="00E46FC5">
      <w:pPr>
        <w:spacing w:after="0" w:line="240" w:lineRule="auto"/>
      </w:pPr>
    </w:p>
    <w:p w14:paraId="470E9FDB" w14:textId="179735D7" w:rsidR="007E3EED" w:rsidRDefault="007E3EED" w:rsidP="007E3EED">
      <w:pPr>
        <w:spacing w:after="120" w:line="240" w:lineRule="auto"/>
      </w:pPr>
      <w:r>
        <w:t>The User Analysis was split up and each part was to be uploaded before the 22</w:t>
      </w:r>
      <w:r w:rsidRPr="007E3EED">
        <w:rPr>
          <w:vertAlign w:val="superscript"/>
        </w:rPr>
        <w:t>nd</w:t>
      </w:r>
      <w:r>
        <w:t xml:space="preserve"> February deadline:</w:t>
      </w:r>
    </w:p>
    <w:p w14:paraId="7392C1FB" w14:textId="77777777" w:rsidR="00164386" w:rsidRDefault="00164386" w:rsidP="00164386">
      <w:pPr>
        <w:pStyle w:val="ListParagraph"/>
        <w:numPr>
          <w:ilvl w:val="0"/>
          <w:numId w:val="3"/>
        </w:numPr>
        <w:spacing w:after="0" w:line="240" w:lineRule="auto"/>
      </w:pPr>
      <w:r>
        <w:t>Cameron Armstrong, Joe Douthwaite, Josh Whelan, Sehun Babatunde</w:t>
      </w:r>
    </w:p>
    <w:p w14:paraId="6028BF54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to the users.</w:t>
      </w:r>
    </w:p>
    <w:p w14:paraId="1640F12E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during play.</w:t>
      </w:r>
    </w:p>
    <w:p w14:paraId="1CF3C7D7" w14:textId="70B988E3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18C5658D" w14:textId="3BB27EEF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Types of impairment experienced by our chosen user group.</w:t>
      </w:r>
    </w:p>
    <w:p w14:paraId="478F55B6" w14:textId="20646765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79AE357B" w14:textId="66BBDC61" w:rsidR="00347428" w:rsidRPr="001317B0" w:rsidRDefault="007E3EED" w:rsidP="0015189E">
      <w:pPr>
        <w:pStyle w:val="ListParagraph"/>
        <w:numPr>
          <w:ilvl w:val="1"/>
          <w:numId w:val="3"/>
        </w:numPr>
        <w:spacing w:after="0" w:line="240" w:lineRule="auto"/>
      </w:pPr>
      <w:r>
        <w:t>Current approaches to addressing these challenges.</w:t>
      </w:r>
      <w:bookmarkStart w:id="0" w:name="_GoBack"/>
      <w:bookmarkEnd w:id="0"/>
    </w:p>
    <w:p w14:paraId="4E473248" w14:textId="3526C464" w:rsidR="00347428" w:rsidRPr="00347428" w:rsidRDefault="00347428" w:rsidP="00347428">
      <w:pPr>
        <w:pStyle w:val="ListParagraph"/>
        <w:numPr>
          <w:ilvl w:val="0"/>
          <w:numId w:val="4"/>
        </w:numPr>
        <w:spacing w:after="0" w:line="240" w:lineRule="auto"/>
        <w:rPr>
          <w:i/>
        </w:rPr>
      </w:pPr>
      <w:r>
        <w:lastRenderedPageBreak/>
        <w:t>Jack Fisher</w:t>
      </w:r>
    </w:p>
    <w:p w14:paraId="02362D33" w14:textId="62C271AB" w:rsidR="00347428" w:rsidRPr="00347428" w:rsidRDefault="00347428" w:rsidP="00347428">
      <w:pPr>
        <w:pStyle w:val="ListParagraph"/>
        <w:numPr>
          <w:ilvl w:val="1"/>
          <w:numId w:val="4"/>
        </w:numPr>
        <w:spacing w:after="0" w:line="240" w:lineRule="auto"/>
        <w:rPr>
          <w:i/>
        </w:rPr>
      </w:pPr>
      <w:r>
        <w:t>Researched current approaches and techniques used to help people with autism and which of these would be suitable for our application. (2 hours)</w:t>
      </w:r>
    </w:p>
    <w:p w14:paraId="1BEC72E3" w14:textId="77777777" w:rsidR="00E46FC5" w:rsidRPr="00E46FC5" w:rsidRDefault="00AA7CC2" w:rsidP="00E46FC5">
      <w:pPr>
        <w:pStyle w:val="ListParagraph"/>
        <w:numPr>
          <w:ilvl w:val="0"/>
          <w:numId w:val="4"/>
        </w:numPr>
        <w:spacing w:after="0" w:line="240" w:lineRule="auto"/>
        <w:rPr>
          <w:i/>
        </w:rPr>
      </w:pPr>
      <w:r>
        <w:t xml:space="preserve">Cameron Armstrong </w:t>
      </w:r>
    </w:p>
    <w:p w14:paraId="048264C0" w14:textId="77777777" w:rsidR="00E46FC5" w:rsidRPr="00E46FC5" w:rsidRDefault="00AA7CC2" w:rsidP="00E46FC5">
      <w:pPr>
        <w:pStyle w:val="ListParagraph"/>
        <w:numPr>
          <w:ilvl w:val="1"/>
          <w:numId w:val="4"/>
        </w:numPr>
        <w:spacing w:after="0" w:line="240" w:lineRule="auto"/>
        <w:rPr>
          <w:i/>
        </w:rPr>
      </w:pPr>
      <w:r>
        <w:t xml:space="preserve">Drew up an outline </w:t>
      </w:r>
      <w:r w:rsidR="000247DB">
        <w:t>of a</w:t>
      </w:r>
      <w:r w:rsidR="002716D0">
        <w:t xml:space="preserve"> </w:t>
      </w:r>
      <w:r>
        <w:t>solution to allow feasibility of the application to be assessed.</w:t>
      </w:r>
    </w:p>
    <w:p w14:paraId="5F2245DB" w14:textId="0E64C3B8" w:rsidR="00AA7CC2" w:rsidRPr="00E46FC5" w:rsidRDefault="00AA7CC2" w:rsidP="00E46FC5">
      <w:pPr>
        <w:pStyle w:val="ListParagraph"/>
        <w:numPr>
          <w:ilvl w:val="1"/>
          <w:numId w:val="4"/>
        </w:numPr>
        <w:spacing w:after="0" w:line="240" w:lineRule="auto"/>
        <w:rPr>
          <w:i/>
        </w:rPr>
      </w:pPr>
      <w:r>
        <w:t>Researched</w:t>
      </w:r>
      <w:r w:rsidR="00E46FC5">
        <w:t xml:space="preserve"> </w:t>
      </w:r>
      <w:r>
        <w:t>significant risks and actions to avoid, reduce or tackl</w:t>
      </w:r>
      <w:r w:rsidR="00E46FC5">
        <w:t>e them</w:t>
      </w:r>
      <w:r>
        <w:t>. (2 hours)</w:t>
      </w:r>
    </w:p>
    <w:p w14:paraId="7FCDFC63" w14:textId="77777777" w:rsidR="00E52C28" w:rsidRPr="00A45D73" w:rsidRDefault="00E52C28" w:rsidP="00E52C28">
      <w:pPr>
        <w:pStyle w:val="ListParagraph"/>
        <w:numPr>
          <w:ilvl w:val="0"/>
          <w:numId w:val="8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1C585698" w14:textId="143C7A82" w:rsidR="00E52C28" w:rsidRDefault="00E52C28" w:rsidP="00E52C28">
      <w:pPr>
        <w:pStyle w:val="ListParagraph"/>
        <w:numPr>
          <w:ilvl w:val="1"/>
          <w:numId w:val="7"/>
        </w:numPr>
        <w:spacing w:after="0" w:line="240" w:lineRule="auto"/>
      </w:pPr>
      <w:r>
        <w:t xml:space="preserve">Drew </w:t>
      </w:r>
      <w:r w:rsidR="0038182D">
        <w:t>up and</w:t>
      </w:r>
      <w:r w:rsidR="00E96DAA">
        <w:t xml:space="preserve"> researched </w:t>
      </w:r>
      <w:r>
        <w:t>a plan to estimate of how much the project will cost.</w:t>
      </w:r>
    </w:p>
    <w:p w14:paraId="03FEC164" w14:textId="77777777" w:rsidR="00E52C28" w:rsidRDefault="00E52C28" w:rsidP="00E52C28">
      <w:pPr>
        <w:pStyle w:val="ListParagraph"/>
        <w:numPr>
          <w:ilvl w:val="1"/>
          <w:numId w:val="7"/>
        </w:numPr>
        <w:spacing w:after="0" w:line="240" w:lineRule="auto"/>
      </w:pPr>
      <w:r>
        <w:t>Worker time, cost per day and overheads.</w:t>
      </w:r>
    </w:p>
    <w:p w14:paraId="5F4DC755" w14:textId="4DBB79BB" w:rsidR="00E52C28" w:rsidRPr="007E3EED" w:rsidRDefault="00E52C28" w:rsidP="00E52C28">
      <w:pPr>
        <w:pStyle w:val="ListParagraph"/>
        <w:numPr>
          <w:ilvl w:val="1"/>
          <w:numId w:val="7"/>
        </w:numPr>
        <w:spacing w:after="0" w:line="240" w:lineRule="auto"/>
      </w:pPr>
      <w:r>
        <w:t>Commercial software license costs.</w:t>
      </w:r>
      <w:r w:rsidR="000247DB">
        <w:t xml:space="preserve"> (</w:t>
      </w:r>
      <w:r w:rsidR="0038182D">
        <w:t>2</w:t>
      </w:r>
      <w:r w:rsidR="000247DB">
        <w:t xml:space="preserve"> hours)</w:t>
      </w:r>
    </w:p>
    <w:p w14:paraId="23AB2681" w14:textId="77777777" w:rsidR="00E46FC5" w:rsidRPr="00E46FC5" w:rsidRDefault="00E52C28" w:rsidP="00E46FC5">
      <w:pPr>
        <w:pStyle w:val="ListParagraph"/>
        <w:numPr>
          <w:ilvl w:val="0"/>
          <w:numId w:val="9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 xml:space="preserve">Joe </w:t>
      </w:r>
      <w:proofErr w:type="spellStart"/>
      <w:r w:rsidRPr="00A45D73">
        <w:rPr>
          <w:rFonts w:cstheme="minorHAnsi"/>
          <w:color w:val="24292E"/>
          <w:shd w:val="clear" w:color="auto" w:fill="FFFFFF"/>
        </w:rPr>
        <w:t>Douthwaite</w:t>
      </w:r>
      <w:proofErr w:type="spellEnd"/>
    </w:p>
    <w:p w14:paraId="17A7A37E" w14:textId="4D49EAED" w:rsidR="00E52C28" w:rsidRPr="007E3EED" w:rsidRDefault="00E46FC5" w:rsidP="00E46FC5">
      <w:pPr>
        <w:pStyle w:val="ListParagraph"/>
        <w:numPr>
          <w:ilvl w:val="1"/>
          <w:numId w:val="9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R</w:t>
      </w:r>
      <w:r w:rsidR="0038182D">
        <w:t xml:space="preserve">esearched </w:t>
      </w:r>
      <w:r w:rsidR="0038182D" w:rsidRPr="00E46FC5">
        <w:rPr>
          <w:rFonts w:cstheme="minorHAnsi"/>
          <w:color w:val="24292E"/>
          <w:shd w:val="clear" w:color="auto" w:fill="FFFFFF"/>
        </w:rPr>
        <w:t>t</w:t>
      </w:r>
      <w:r w:rsidR="00E52C28" w:rsidRPr="00E46FC5">
        <w:rPr>
          <w:rFonts w:cstheme="minorHAnsi"/>
          <w:color w:val="24292E"/>
          <w:shd w:val="clear" w:color="auto" w:fill="FFFFFF"/>
        </w:rPr>
        <w:t>eam processes and operational procedures</w:t>
      </w:r>
      <w:r>
        <w:rPr>
          <w:rFonts w:cstheme="minorHAnsi"/>
          <w:color w:val="24292E"/>
          <w:shd w:val="clear" w:color="auto" w:fill="FFFFFF"/>
        </w:rPr>
        <w:t>.</w:t>
      </w:r>
      <w:r w:rsidR="009F4B74">
        <w:t xml:space="preserve"> (2 hours)</w:t>
      </w:r>
    </w:p>
    <w:p w14:paraId="360A81F2" w14:textId="4BC6BA9D" w:rsidR="00465086" w:rsidRPr="007E3EED" w:rsidRDefault="00E52C28" w:rsidP="00465086">
      <w:pPr>
        <w:pStyle w:val="ListParagraph"/>
        <w:numPr>
          <w:ilvl w:val="0"/>
          <w:numId w:val="10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Josh Whelan</w:t>
      </w:r>
      <w:r w:rsidR="00465086" w:rsidRPr="00465086">
        <w:t xml:space="preserve"> </w:t>
      </w:r>
    </w:p>
    <w:p w14:paraId="4C27E2A0" w14:textId="77777777" w:rsidR="00465086" w:rsidRPr="007E3EED" w:rsidRDefault="00465086" w:rsidP="00465086">
      <w:pPr>
        <w:pStyle w:val="ListParagraph"/>
        <w:numPr>
          <w:ilvl w:val="1"/>
          <w:numId w:val="7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Outlined user interface/interaction designs for the AR application.</w:t>
      </w:r>
    </w:p>
    <w:p w14:paraId="0DB6BA01" w14:textId="1D2DED74" w:rsidR="00465086" w:rsidRPr="00465086" w:rsidRDefault="00465086" w:rsidP="00465086">
      <w:pPr>
        <w:pStyle w:val="ListParagraph"/>
        <w:numPr>
          <w:ilvl w:val="1"/>
          <w:numId w:val="7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 xml:space="preserve">Wrote an evaluation of alternative potential approaches. </w:t>
      </w:r>
      <w:r>
        <w:t>(2 hours)</w:t>
      </w:r>
    </w:p>
    <w:p w14:paraId="436970D5" w14:textId="30502561" w:rsidR="00E52C28" w:rsidRPr="007E3EED" w:rsidRDefault="00E52C28" w:rsidP="00465086">
      <w:pPr>
        <w:pStyle w:val="ListParagraph"/>
        <w:numPr>
          <w:ilvl w:val="0"/>
          <w:numId w:val="10"/>
        </w:numPr>
        <w:spacing w:after="0" w:line="240" w:lineRule="auto"/>
      </w:pPr>
      <w:proofErr w:type="spellStart"/>
      <w:r w:rsidRPr="00465086">
        <w:rPr>
          <w:rFonts w:cstheme="minorHAnsi"/>
          <w:color w:val="24292E"/>
          <w:shd w:val="clear" w:color="auto" w:fill="FFFFFF"/>
        </w:rPr>
        <w:t>Sehun</w:t>
      </w:r>
      <w:proofErr w:type="spellEnd"/>
      <w:r w:rsidRPr="00465086">
        <w:rPr>
          <w:rFonts w:cstheme="minorHAnsi"/>
          <w:color w:val="24292E"/>
          <w:shd w:val="clear" w:color="auto" w:fill="FFFFFF"/>
        </w:rPr>
        <w:t xml:space="preserve"> Babatunde</w:t>
      </w:r>
    </w:p>
    <w:p w14:paraId="3F1A76F1" w14:textId="2A8B2737" w:rsidR="00E52C28" w:rsidRPr="007E3EED" w:rsidRDefault="000E7ACB" w:rsidP="00E52C28">
      <w:pPr>
        <w:pStyle w:val="ListParagraph"/>
        <w:numPr>
          <w:ilvl w:val="1"/>
          <w:numId w:val="7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Researche</w:t>
      </w:r>
      <w:r w:rsidR="00E46FC5">
        <w:rPr>
          <w:rFonts w:cstheme="minorHAnsi"/>
          <w:color w:val="24292E"/>
          <w:shd w:val="clear" w:color="auto" w:fill="FFFFFF"/>
        </w:rPr>
        <w:t>d i</w:t>
      </w:r>
      <w:r w:rsidR="00E52C28">
        <w:rPr>
          <w:rFonts w:cstheme="minorHAnsi"/>
          <w:color w:val="24292E"/>
          <w:shd w:val="clear" w:color="auto" w:fill="FFFFFF"/>
        </w:rPr>
        <w:t>nvestigation methods, development lifecycle and application structure</w:t>
      </w:r>
      <w:r w:rsidR="00E46FC5">
        <w:rPr>
          <w:rFonts w:cstheme="minorHAnsi"/>
          <w:color w:val="24292E"/>
          <w:shd w:val="clear" w:color="auto" w:fill="FFFFFF"/>
        </w:rPr>
        <w:t>.</w:t>
      </w:r>
    </w:p>
    <w:p w14:paraId="7551D40A" w14:textId="4F15A66B" w:rsidR="00E52C28" w:rsidRPr="005A5AA0" w:rsidRDefault="00E52C28" w:rsidP="00E52C28">
      <w:pPr>
        <w:pStyle w:val="ListParagraph"/>
        <w:numPr>
          <w:ilvl w:val="1"/>
          <w:numId w:val="7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mplementation approaches.</w:t>
      </w:r>
      <w:r w:rsidR="00E46FC5">
        <w:rPr>
          <w:rFonts w:cstheme="minorHAnsi"/>
          <w:color w:val="24292E"/>
          <w:shd w:val="clear" w:color="auto" w:fill="FFFFFF"/>
        </w:rPr>
        <w:t xml:space="preserve"> (2 hours)</w:t>
      </w:r>
    </w:p>
    <w:p w14:paraId="5446FFEA" w14:textId="77777777" w:rsidR="0015189E" w:rsidRPr="007E3EED" w:rsidRDefault="0015189E" w:rsidP="007E3EED">
      <w:pPr>
        <w:spacing w:after="0" w:line="240" w:lineRule="auto"/>
      </w:pPr>
    </w:p>
    <w:sectPr w:rsidR="0015189E" w:rsidRPr="007E3EED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CB1EEE" w14:textId="77777777" w:rsidR="00D260E7" w:rsidRDefault="00D260E7" w:rsidP="00D15EE3">
      <w:pPr>
        <w:spacing w:after="0" w:line="240" w:lineRule="auto"/>
      </w:pPr>
      <w:r>
        <w:separator/>
      </w:r>
    </w:p>
  </w:endnote>
  <w:endnote w:type="continuationSeparator" w:id="0">
    <w:p w14:paraId="66DAB83A" w14:textId="77777777" w:rsidR="00D260E7" w:rsidRDefault="00D260E7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C9C9CB" w14:textId="77777777" w:rsidR="00D260E7" w:rsidRDefault="00D260E7" w:rsidP="00D15EE3">
      <w:pPr>
        <w:spacing w:after="0" w:line="240" w:lineRule="auto"/>
      </w:pPr>
      <w:r>
        <w:separator/>
      </w:r>
    </w:p>
  </w:footnote>
  <w:footnote w:type="continuationSeparator" w:id="0">
    <w:p w14:paraId="56B944FB" w14:textId="77777777" w:rsidR="00D260E7" w:rsidRDefault="00D260E7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604B1D"/>
    <w:multiLevelType w:val="hybridMultilevel"/>
    <w:tmpl w:val="DA36D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B6133"/>
    <w:multiLevelType w:val="hybridMultilevel"/>
    <w:tmpl w:val="62F260B0"/>
    <w:lvl w:ilvl="0" w:tplc="08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296657C9"/>
    <w:multiLevelType w:val="hybridMultilevel"/>
    <w:tmpl w:val="053C2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55B1A"/>
    <w:multiLevelType w:val="hybridMultilevel"/>
    <w:tmpl w:val="8A8E0A4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A95718"/>
    <w:multiLevelType w:val="hybridMultilevel"/>
    <w:tmpl w:val="E3B2A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B80CA9"/>
    <w:multiLevelType w:val="hybridMultilevel"/>
    <w:tmpl w:val="9D8EF8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8A680B"/>
    <w:multiLevelType w:val="hybridMultilevel"/>
    <w:tmpl w:val="5B0663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5561D"/>
    <w:multiLevelType w:val="hybridMultilevel"/>
    <w:tmpl w:val="C5501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6712D6"/>
    <w:multiLevelType w:val="hybridMultilevel"/>
    <w:tmpl w:val="B2D4150E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8"/>
  </w:num>
  <w:num w:numId="4">
    <w:abstractNumId w:val="0"/>
  </w:num>
  <w:num w:numId="5">
    <w:abstractNumId w:val="9"/>
  </w:num>
  <w:num w:numId="6">
    <w:abstractNumId w:val="2"/>
  </w:num>
  <w:num w:numId="7">
    <w:abstractNumId w:val="4"/>
  </w:num>
  <w:num w:numId="8">
    <w:abstractNumId w:val="3"/>
  </w:num>
  <w:num w:numId="9">
    <w:abstractNumId w:val="7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0247DB"/>
    <w:rsid w:val="00066479"/>
    <w:rsid w:val="000E7ACB"/>
    <w:rsid w:val="001317B0"/>
    <w:rsid w:val="0015189E"/>
    <w:rsid w:val="00164386"/>
    <w:rsid w:val="00191F6B"/>
    <w:rsid w:val="001C33D7"/>
    <w:rsid w:val="00246EEC"/>
    <w:rsid w:val="0025461B"/>
    <w:rsid w:val="002573F8"/>
    <w:rsid w:val="002716D0"/>
    <w:rsid w:val="00347428"/>
    <w:rsid w:val="0038182D"/>
    <w:rsid w:val="00465086"/>
    <w:rsid w:val="00557C7C"/>
    <w:rsid w:val="005A5AA0"/>
    <w:rsid w:val="006620EF"/>
    <w:rsid w:val="006957F6"/>
    <w:rsid w:val="0074400B"/>
    <w:rsid w:val="007B4E1D"/>
    <w:rsid w:val="007E3EED"/>
    <w:rsid w:val="00915F4A"/>
    <w:rsid w:val="009B64D5"/>
    <w:rsid w:val="009F38A9"/>
    <w:rsid w:val="009F4B74"/>
    <w:rsid w:val="00A270B0"/>
    <w:rsid w:val="00A45D73"/>
    <w:rsid w:val="00AA7CC2"/>
    <w:rsid w:val="00BD48EA"/>
    <w:rsid w:val="00D15EE3"/>
    <w:rsid w:val="00D260E7"/>
    <w:rsid w:val="00D86E63"/>
    <w:rsid w:val="00E04B02"/>
    <w:rsid w:val="00E129F5"/>
    <w:rsid w:val="00E44469"/>
    <w:rsid w:val="00E46FC5"/>
    <w:rsid w:val="00E52C28"/>
    <w:rsid w:val="00E96DAA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</cp:lastModifiedBy>
  <cp:revision>15</cp:revision>
  <dcterms:created xsi:type="dcterms:W3CDTF">2019-03-20T15:28:00Z</dcterms:created>
  <dcterms:modified xsi:type="dcterms:W3CDTF">2019-05-01T08:20:00Z</dcterms:modified>
</cp:coreProperties>
</file>